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181BA" w14:textId="417EE953" w:rsidR="001063CA" w:rsidRPr="004B266B" w:rsidRDefault="001063CA" w:rsidP="001063CA">
      <w:pPr>
        <w:pStyle w:val="Title"/>
        <w:jc w:val="center"/>
        <w:rPr>
          <w:sz w:val="72"/>
          <w:szCs w:val="72"/>
        </w:rPr>
      </w:pPr>
      <w:r w:rsidRPr="004B266B">
        <w:rPr>
          <w:sz w:val="72"/>
          <w:szCs w:val="72"/>
        </w:rPr>
        <w:t xml:space="preserve">Practical </w:t>
      </w:r>
      <w:r w:rsidR="00744C39">
        <w:rPr>
          <w:sz w:val="72"/>
          <w:szCs w:val="72"/>
        </w:rPr>
        <w:t>6</w:t>
      </w:r>
    </w:p>
    <w:p w14:paraId="27DAB7E7" w14:textId="77777777" w:rsidR="001063CA" w:rsidRPr="004B266B" w:rsidRDefault="001063CA" w:rsidP="001063CA">
      <w:pPr>
        <w:pStyle w:val="Heading1"/>
        <w:rPr>
          <w:sz w:val="40"/>
          <w:szCs w:val="40"/>
        </w:rPr>
      </w:pPr>
      <w:r w:rsidRPr="004B266B">
        <w:rPr>
          <w:sz w:val="40"/>
          <w:szCs w:val="40"/>
        </w:rPr>
        <w:t>Student Details</w:t>
      </w:r>
    </w:p>
    <w:p w14:paraId="0CCDF229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B266B">
        <w:rPr>
          <w:sz w:val="32"/>
          <w:szCs w:val="32"/>
        </w:rPr>
        <w:t>Name</w:t>
      </w:r>
      <w:r>
        <w:rPr>
          <w:sz w:val="32"/>
          <w:szCs w:val="32"/>
        </w:rPr>
        <w:t xml:space="preserve"> : Tushar Harsora</w:t>
      </w:r>
    </w:p>
    <w:p w14:paraId="53CFCF2F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Roll : 19BCE509</w:t>
      </w:r>
    </w:p>
    <w:p w14:paraId="664C1211" w14:textId="77777777" w:rsidR="001063CA" w:rsidRDefault="001063CA" w:rsidP="001063C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Aim</w:t>
      </w:r>
    </w:p>
    <w:p w14:paraId="0F5E07C5" w14:textId="0501A550" w:rsidR="001063CA" w:rsidRPr="00EE75BC" w:rsidRDefault="001063CA" w:rsidP="001063CA">
      <w:pPr>
        <w:rPr>
          <w:sz w:val="24"/>
          <w:szCs w:val="24"/>
        </w:rPr>
      </w:pPr>
      <w:r>
        <w:tab/>
      </w:r>
      <w:r w:rsidR="00F0003A">
        <w:rPr>
          <w:sz w:val="24"/>
          <w:szCs w:val="24"/>
        </w:rPr>
        <w:t xml:space="preserve">Implement the segment trees using arrays and give the query function to operate in log(n) time. The combine function here is “min” </w:t>
      </w:r>
      <w:r w:rsidR="00751856">
        <w:rPr>
          <w:sz w:val="24"/>
          <w:szCs w:val="24"/>
        </w:rPr>
        <w:t>function.</w:t>
      </w:r>
    </w:p>
    <w:p w14:paraId="255CD221" w14:textId="77777777" w:rsidR="001063CA" w:rsidRDefault="001063CA" w:rsidP="001063CA">
      <w:pPr>
        <w:pStyle w:val="Heading1"/>
        <w:rPr>
          <w:sz w:val="40"/>
          <w:szCs w:val="40"/>
        </w:rPr>
      </w:pPr>
      <w:r>
        <w:t xml:space="preserve"> </w:t>
      </w:r>
      <w:r>
        <w:rPr>
          <w:sz w:val="40"/>
          <w:szCs w:val="40"/>
        </w:rPr>
        <w:t>Code</w:t>
      </w:r>
    </w:p>
    <w:p w14:paraId="74F6135A" w14:textId="17C81DE8" w:rsidR="001063CA" w:rsidRDefault="00622BC1" w:rsidP="001063CA">
      <w:pPr>
        <w:pStyle w:val="ListParagraph"/>
        <w:numPr>
          <w:ilvl w:val="0"/>
          <w:numId w:val="3"/>
        </w:numPr>
      </w:pPr>
      <w:r>
        <w:t>SegmentTree</w:t>
      </w:r>
      <w:r w:rsidR="00D25316">
        <w:t>.h</w:t>
      </w:r>
      <w:r w:rsidR="001063CA">
        <w:t xml:space="preserve"> (Header File)</w:t>
      </w:r>
    </w:p>
    <w:p w14:paraId="3D1C3CBB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pragma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once</w:t>
      </w:r>
    </w:p>
    <w:p w14:paraId="7F52A2B4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038CC4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vector&gt;</w:t>
      </w:r>
    </w:p>
    <w:p w14:paraId="3E008CA4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cstdint&gt;</w:t>
      </w:r>
    </w:p>
    <w:p w14:paraId="36203DCE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DEFD398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templat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typenam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Combin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gt;</w:t>
      </w:r>
    </w:p>
    <w:p w14:paraId="449513D5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struc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egmentTre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{</w:t>
      </w:r>
    </w:p>
    <w:p w14:paraId="2626B34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:</w:t>
      </w:r>
    </w:p>
    <w:p w14:paraId="35B7E5DC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int64_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6AF9FE90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std::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gt; m_arr{};</w:t>
      </w:r>
    </w:p>
    <w:p w14:paraId="13A7CBC2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Combin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_comb{};</w:t>
      </w:r>
    </w:p>
    <w:p w14:paraId="2740854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_size;</w:t>
      </w:r>
    </w:p>
    <w:p w14:paraId="7144D5CB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dummy;</w:t>
      </w:r>
    </w:p>
    <w:p w14:paraId="78CABC0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:</w:t>
      </w:r>
    </w:p>
    <w:p w14:paraId="149BB54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SegmentTree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td::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gt;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vec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dummy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: dummy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dummy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3485435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n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vec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size();</w:t>
      </w:r>
    </w:p>
    <w:p w14:paraId="77749048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m_size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vec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size();</w:t>
      </w:r>
    </w:p>
    <w:p w14:paraId="4DCFFEC9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m_arr.resize(m_size * 2);</w:t>
      </w:r>
    </w:p>
    <w:p w14:paraId="3F6E3CC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31DD338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i = 0; i &lt; n; i++) {</w:t>
      </w:r>
    </w:p>
    <w:p w14:paraId="2A3CBEAC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m_arr[n + i]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vec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[i];</w:t>
      </w:r>
    </w:p>
    <w:p w14:paraId="776B9038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488ACFA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3A60DDBE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i = n - 1; i &gt; 0; i--) {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8000"/>
          <w:sz w:val="19"/>
          <w:szCs w:val="19"/>
          <w:lang w:val="en-AE"/>
        </w:rPr>
        <w:t>// One Based Indexing</w:t>
      </w:r>
    </w:p>
    <w:p w14:paraId="3127A3A8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m_arr[i] = m_comb(m_arr[i * 2], m_arr[i * 2 + 1]);</w:t>
      </w:r>
    </w:p>
    <w:p w14:paraId="58BE3182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137E1B06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7DF840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4D7F78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query(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6C3EBADF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ans = dummy;</w:t>
      </w:r>
    </w:p>
    <w:p w14:paraId="3D93E0E4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+= m_size,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+= m_size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lt;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+ 1) / 2,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= 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- 1) / 2) {</w:t>
      </w:r>
    </w:p>
    <w:p w14:paraId="6D27699C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amp; 1) {</w:t>
      </w:r>
    </w:p>
    <w:p w14:paraId="1C0B7D4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ans = m_comb(ans, m_arr[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]);</w:t>
      </w:r>
    </w:p>
    <w:p w14:paraId="7FD122EA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15357853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!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&amp; 1)) {</w:t>
      </w:r>
    </w:p>
    <w:p w14:paraId="3F55D1CF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ans = m_comb(ans, m_arr[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]);</w:t>
      </w:r>
    </w:p>
    <w:p w14:paraId="5A5EBAE1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F342AEB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0F5F69C4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ans;</w:t>
      </w:r>
    </w:p>
    <w:p w14:paraId="5A69495C" w14:textId="77777777" w:rsidR="00615D1D" w:rsidRDefault="00615D1D" w:rsidP="00615D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6189EB6" w14:textId="1A4858B1" w:rsidR="00E02490" w:rsidRDefault="00615D1D" w:rsidP="00615D1D">
      <w:pPr>
        <w:pStyle w:val="ListParagraph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;</w:t>
      </w:r>
    </w:p>
    <w:p w14:paraId="647F31D9" w14:textId="77777777" w:rsidR="00615D1D" w:rsidRDefault="00615D1D" w:rsidP="00615D1D">
      <w:pPr>
        <w:pStyle w:val="ListParagraph"/>
      </w:pPr>
    </w:p>
    <w:p w14:paraId="1A837AEC" w14:textId="2A854EBC" w:rsidR="001063CA" w:rsidRDefault="00DD2439" w:rsidP="001063CA">
      <w:pPr>
        <w:pStyle w:val="ListParagraph"/>
        <w:numPr>
          <w:ilvl w:val="0"/>
          <w:numId w:val="2"/>
        </w:numPr>
      </w:pPr>
      <w:r>
        <w:t>Segment Tree Test</w:t>
      </w:r>
      <w:r w:rsidR="001063CA">
        <w:t xml:space="preserve"> (main function)</w:t>
      </w:r>
    </w:p>
    <w:p w14:paraId="644E4A80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SegmentTree.h"</w:t>
      </w:r>
    </w:p>
    <w:p w14:paraId="2A8D0431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iostream&gt;</w:t>
      </w:r>
    </w:p>
    <w:p w14:paraId="7EE690A8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vector&gt;</w:t>
      </w:r>
    </w:p>
    <w:p w14:paraId="6E487A75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queue&gt;</w:t>
      </w:r>
    </w:p>
    <w:p w14:paraId="6D8EDD67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td;</w:t>
      </w:r>
    </w:p>
    <w:p w14:paraId="1CD09ED9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A6AAA00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struc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min_fu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{</w:t>
      </w:r>
    </w:p>
    <w:p w14:paraId="39087A32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operator()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h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h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1544B2D9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td::min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lh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rh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;</w:t>
      </w:r>
    </w:p>
    <w:p w14:paraId="078DEAC7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A7493C1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;</w:t>
      </w:r>
    </w:p>
    <w:p w14:paraId="15554D8D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48CC60F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ain() {</w:t>
      </w:r>
    </w:p>
    <w:p w14:paraId="2796EAE4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n;</w:t>
      </w:r>
    </w:p>
    <w:p w14:paraId="63BE0491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n;</w:t>
      </w:r>
    </w:p>
    <w:p w14:paraId="0BC2236B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gt; arr(n);</w:t>
      </w:r>
    </w:p>
    <w:p w14:paraId="31D57333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amp; ele : arr)</w:t>
      </w:r>
    </w:p>
    <w:p w14:paraId="64B12F43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ele;</w:t>
      </w:r>
    </w:p>
    <w:p w14:paraId="7C6EFEF8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493863EF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egmentTre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min_fu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gt; s(arr, </w:t>
      </w:r>
      <w:r>
        <w:rPr>
          <w:rFonts w:ascii="Consolas" w:hAnsi="Consolas" w:cs="Consolas"/>
          <w:color w:val="6F008A"/>
          <w:sz w:val="19"/>
          <w:szCs w:val="19"/>
          <w:lang w:val="en-AE"/>
        </w:rPr>
        <w:t>INT_MA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;</w:t>
      </w:r>
    </w:p>
    <w:p w14:paraId="135E9AC6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F645454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q;</w:t>
      </w:r>
    </w:p>
    <w:p w14:paraId="3703EF69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q;</w:t>
      </w:r>
    </w:p>
    <w:p w14:paraId="2D046144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q--) {</w:t>
      </w:r>
    </w:p>
    <w:p w14:paraId="1C144A8B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x, y;</w:t>
      </w:r>
    </w:p>
    <w:p w14:paraId="517C6BFF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x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y;</w:t>
      </w:r>
    </w:p>
    <w:p w14:paraId="2D47E3A3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.query(x, y)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endl;</w:t>
      </w:r>
    </w:p>
    <w:p w14:paraId="39F4C16D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DAD4AEF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7C20B8F1" w14:textId="77777777" w:rsidR="006F1059" w:rsidRDefault="006F1059" w:rsidP="006F10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0;</w:t>
      </w:r>
    </w:p>
    <w:p w14:paraId="47D575BD" w14:textId="0E63FB27" w:rsidR="001063CA" w:rsidRPr="005839CF" w:rsidRDefault="006F1059" w:rsidP="006F1059">
      <w:pPr>
        <w:ind w:left="360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</w:t>
      </w:r>
    </w:p>
    <w:p w14:paraId="6312AC73" w14:textId="05F1DD51" w:rsidR="001063CA" w:rsidRDefault="001063CA" w:rsidP="001063CA">
      <w:pPr>
        <w:pStyle w:val="Heading1"/>
        <w:rPr>
          <w:sz w:val="40"/>
          <w:szCs w:val="40"/>
          <w:lang w:val="en-AE"/>
        </w:rPr>
      </w:pPr>
      <w:r w:rsidRPr="00DA790B">
        <w:rPr>
          <w:sz w:val="40"/>
          <w:szCs w:val="40"/>
          <w:lang w:val="en-AE"/>
        </w:rPr>
        <w:t>Inputs</w:t>
      </w:r>
    </w:p>
    <w:p w14:paraId="5EEA9947" w14:textId="77777777" w:rsidR="00EF28F9" w:rsidRPr="00EF28F9" w:rsidRDefault="00EF28F9" w:rsidP="00EF28F9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5</w:t>
      </w:r>
    </w:p>
    <w:p w14:paraId="69072C7B" w14:textId="77777777" w:rsidR="00EF28F9" w:rsidRPr="00EF28F9" w:rsidRDefault="00EF28F9" w:rsidP="00EF28F9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5 3 2 1 4</w:t>
      </w:r>
    </w:p>
    <w:p w14:paraId="534255E8" w14:textId="77777777" w:rsidR="00EF28F9" w:rsidRPr="00EF28F9" w:rsidRDefault="00EF28F9" w:rsidP="00EF28F9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5</w:t>
      </w:r>
    </w:p>
    <w:p w14:paraId="4F3D3EB8" w14:textId="3BB81249" w:rsidR="00EF28F9" w:rsidRPr="00EF28F9" w:rsidRDefault="00EF28F9" w:rsidP="006A67F4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0 1</w:t>
      </w:r>
    </w:p>
    <w:p w14:paraId="288357B4" w14:textId="1FA247B3" w:rsidR="00EF28F9" w:rsidRPr="00EF28F9" w:rsidRDefault="00EF28F9" w:rsidP="006A67F4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1 4</w:t>
      </w:r>
    </w:p>
    <w:p w14:paraId="11679D0A" w14:textId="2FA554F3" w:rsidR="00EF28F9" w:rsidRPr="00EF28F9" w:rsidRDefault="00EF28F9" w:rsidP="006A67F4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0 3</w:t>
      </w:r>
    </w:p>
    <w:p w14:paraId="589B7DFF" w14:textId="74B8CD95" w:rsidR="00EF28F9" w:rsidRPr="00EF28F9" w:rsidRDefault="00EF28F9" w:rsidP="006A67F4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t>3 4</w:t>
      </w:r>
    </w:p>
    <w:p w14:paraId="789A74E3" w14:textId="77777777" w:rsidR="006A67F4" w:rsidRDefault="00EF28F9" w:rsidP="006A67F4">
      <w:pPr>
        <w:rPr>
          <w:sz w:val="24"/>
          <w:szCs w:val="24"/>
          <w:lang w:val="en-AE"/>
        </w:rPr>
      </w:pPr>
      <w:r w:rsidRPr="00EF28F9">
        <w:rPr>
          <w:sz w:val="24"/>
          <w:szCs w:val="24"/>
          <w:lang w:val="en-AE"/>
        </w:rPr>
        <w:lastRenderedPageBreak/>
        <w:t>2 4</w:t>
      </w:r>
    </w:p>
    <w:p w14:paraId="543C7BE7" w14:textId="036920E7" w:rsidR="001063CA" w:rsidRDefault="001063CA" w:rsidP="006A67F4">
      <w:pPr>
        <w:pStyle w:val="Heading1"/>
        <w:rPr>
          <w:sz w:val="40"/>
          <w:szCs w:val="40"/>
        </w:rPr>
      </w:pPr>
      <w:r w:rsidRPr="006A67F4">
        <w:rPr>
          <w:sz w:val="40"/>
          <w:szCs w:val="40"/>
        </w:rPr>
        <w:t>Screenshots of output</w:t>
      </w:r>
    </w:p>
    <w:p w14:paraId="731FE135" w14:textId="044CF2BB" w:rsidR="006A67F4" w:rsidRPr="006A67F4" w:rsidRDefault="006A67F4" w:rsidP="006A67F4">
      <w:r>
        <w:rPr>
          <w:noProof/>
        </w:rPr>
        <w:drawing>
          <wp:inline distT="0" distB="0" distL="0" distR="0" wp14:anchorId="1708A1EA" wp14:editId="27181981">
            <wp:extent cx="4252328" cy="21414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2FAC" w14:textId="5A162149" w:rsidR="001063CA" w:rsidRDefault="001063CA" w:rsidP="002238BC">
      <w:pPr>
        <w:pStyle w:val="Heading1"/>
        <w:rPr>
          <w:sz w:val="40"/>
          <w:szCs w:val="40"/>
        </w:rPr>
      </w:pPr>
      <w:r w:rsidRPr="004D40F5">
        <w:rPr>
          <w:sz w:val="40"/>
          <w:szCs w:val="40"/>
        </w:rPr>
        <w:t>Conclusion</w:t>
      </w:r>
    </w:p>
    <w:p w14:paraId="1427BBF1" w14:textId="05459A23" w:rsidR="001063CA" w:rsidRPr="00637041" w:rsidRDefault="001063CA" w:rsidP="001063CA">
      <w:pPr>
        <w:rPr>
          <w:sz w:val="24"/>
          <w:szCs w:val="24"/>
        </w:rPr>
      </w:pPr>
      <w:r>
        <w:tab/>
      </w:r>
      <w:r w:rsidR="006A67F4">
        <w:rPr>
          <w:sz w:val="24"/>
          <w:szCs w:val="24"/>
        </w:rPr>
        <w:t>Here We learned about how to make space efficient implementation of the segment tree and how to use combine function. And do time efficient range queries.</w:t>
      </w:r>
      <w:r w:rsidR="002C3F27">
        <w:rPr>
          <w:sz w:val="24"/>
          <w:szCs w:val="24"/>
        </w:rPr>
        <w:t xml:space="preserve"> </w:t>
      </w:r>
    </w:p>
    <w:p w14:paraId="5361DA1A" w14:textId="77777777" w:rsidR="001063CA" w:rsidRDefault="001063CA" w:rsidP="001063CA"/>
    <w:p w14:paraId="6BF8F135" w14:textId="77777777" w:rsidR="00630B71" w:rsidRDefault="00630B71"/>
    <w:sectPr w:rsidR="00630B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47179"/>
    <w:multiLevelType w:val="hybridMultilevel"/>
    <w:tmpl w:val="47FAC728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F179C"/>
    <w:multiLevelType w:val="hybridMultilevel"/>
    <w:tmpl w:val="B0C290CC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255549"/>
    <w:multiLevelType w:val="multilevel"/>
    <w:tmpl w:val="4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jIwN7EwNTE2NTFQ0lEKTi0uzszPAykwrAUAiYFNYSwAAAA="/>
  </w:docVars>
  <w:rsids>
    <w:rsidRoot w:val="001063CA"/>
    <w:rsid w:val="00072053"/>
    <w:rsid w:val="000A0C53"/>
    <w:rsid w:val="000D69DC"/>
    <w:rsid w:val="001063CA"/>
    <w:rsid w:val="00131524"/>
    <w:rsid w:val="00143C08"/>
    <w:rsid w:val="002238BC"/>
    <w:rsid w:val="002A27D8"/>
    <w:rsid w:val="002C3F27"/>
    <w:rsid w:val="00374B6E"/>
    <w:rsid w:val="003A5DEE"/>
    <w:rsid w:val="004B5324"/>
    <w:rsid w:val="005839CF"/>
    <w:rsid w:val="005B42A0"/>
    <w:rsid w:val="005E2EEE"/>
    <w:rsid w:val="00615D1D"/>
    <w:rsid w:val="00622BC1"/>
    <w:rsid w:val="00630B71"/>
    <w:rsid w:val="006A67F4"/>
    <w:rsid w:val="006F1059"/>
    <w:rsid w:val="007123A4"/>
    <w:rsid w:val="00744C39"/>
    <w:rsid w:val="00751856"/>
    <w:rsid w:val="00921CE6"/>
    <w:rsid w:val="00A8669F"/>
    <w:rsid w:val="00C667A6"/>
    <w:rsid w:val="00CB5016"/>
    <w:rsid w:val="00D25316"/>
    <w:rsid w:val="00DD2439"/>
    <w:rsid w:val="00DF46B2"/>
    <w:rsid w:val="00E02490"/>
    <w:rsid w:val="00EF28F9"/>
    <w:rsid w:val="00F0003A"/>
    <w:rsid w:val="00F77F27"/>
    <w:rsid w:val="00F941DF"/>
    <w:rsid w:val="00FF0977"/>
    <w:rsid w:val="00FF4A1A"/>
    <w:rsid w:val="00FF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588"/>
  <w15:chartTrackingRefBased/>
  <w15:docId w15:val="{CC53C771-C162-4878-8A26-941E04F5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3CA"/>
  </w:style>
  <w:style w:type="paragraph" w:styleId="Heading1">
    <w:name w:val="heading 1"/>
    <w:basedOn w:val="Normal"/>
    <w:next w:val="Normal"/>
    <w:link w:val="Heading1Char"/>
    <w:uiPriority w:val="9"/>
    <w:qFormat/>
    <w:rsid w:val="001063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3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063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63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63CA"/>
    <w:pPr>
      <w:ind w:left="720"/>
      <w:contextualSpacing/>
    </w:pPr>
  </w:style>
  <w:style w:type="paragraph" w:styleId="NoSpacing">
    <w:name w:val="No Spacing"/>
    <w:uiPriority w:val="1"/>
    <w:qFormat/>
    <w:rsid w:val="006A67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1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Thunder</dc:creator>
  <cp:keywords/>
  <dc:description/>
  <cp:lastModifiedBy>DarkThunder</cp:lastModifiedBy>
  <cp:revision>24</cp:revision>
  <dcterms:created xsi:type="dcterms:W3CDTF">2021-02-24T13:45:00Z</dcterms:created>
  <dcterms:modified xsi:type="dcterms:W3CDTF">2021-04-30T05:01:00Z</dcterms:modified>
</cp:coreProperties>
</file>